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6B0F07" w14:textId="1499E93E" w:rsidR="003A44CF" w:rsidRDefault="00C318F6" w:rsidP="00640B22">
      <w:pPr>
        <w:pStyle w:val="ListParagraph"/>
        <w:numPr>
          <w:ilvl w:val="0"/>
          <w:numId w:val="6"/>
        </w:numPr>
      </w:pPr>
      <w:bookmarkStart w:id="0" w:name="_GoBack"/>
      <w:bookmarkEnd w:id="0"/>
      <w:r>
        <w:t>As a User, I</w:t>
      </w:r>
      <w:r w:rsidR="003A44CF">
        <w:t xml:space="preserve"> need to search the product from the Inventory. </w:t>
      </w:r>
    </w:p>
    <w:p w14:paraId="0A7B866E" w14:textId="3076F3AA" w:rsidR="00C10913" w:rsidRDefault="003A44CF" w:rsidP="00C10913">
      <w:pPr>
        <w:pStyle w:val="ListParagraph"/>
        <w:numPr>
          <w:ilvl w:val="1"/>
          <w:numId w:val="1"/>
        </w:numPr>
      </w:pPr>
      <w:r w:rsidRPr="003A44CF">
        <w:rPr>
          <w:noProof/>
        </w:rPr>
        <w:t>Inventory</w:t>
      </w:r>
      <w:r w:rsidR="00C10913" w:rsidRPr="003A44CF">
        <w:rPr>
          <w:noProof/>
        </w:rPr>
        <w:t>:</w:t>
      </w:r>
      <w:r w:rsidR="00C10913">
        <w:t xml:space="preserve"> Make a List of products as </w:t>
      </w:r>
      <w:r w:rsidR="00C10913" w:rsidRPr="00793716">
        <w:rPr>
          <w:noProof/>
        </w:rPr>
        <w:t>follow</w:t>
      </w:r>
      <w:r w:rsidR="00C10913">
        <w:rPr>
          <w:noProof/>
        </w:rPr>
        <w:t>s</w:t>
      </w:r>
      <w:r w:rsidR="00C10913">
        <w:t xml:space="preserve">. </w:t>
      </w:r>
    </w:p>
    <w:p w14:paraId="3FE0CD54" w14:textId="78012FB7" w:rsidR="00C10913" w:rsidRDefault="003A44CF" w:rsidP="00C10913">
      <w:pPr>
        <w:pStyle w:val="ListParagraph"/>
        <w:numPr>
          <w:ilvl w:val="2"/>
          <w:numId w:val="1"/>
        </w:numPr>
      </w:pPr>
      <w:r>
        <w:t>Tomato</w:t>
      </w:r>
    </w:p>
    <w:p w14:paraId="2E31DF2A" w14:textId="137D0AD6" w:rsidR="00C10913" w:rsidRDefault="003A44CF" w:rsidP="00C10913">
      <w:pPr>
        <w:pStyle w:val="ListParagraph"/>
        <w:numPr>
          <w:ilvl w:val="2"/>
          <w:numId w:val="1"/>
        </w:numPr>
      </w:pPr>
      <w:r>
        <w:t>Potato</w:t>
      </w:r>
    </w:p>
    <w:p w14:paraId="4A4B2B52" w14:textId="3094319B" w:rsidR="00C10913" w:rsidRDefault="003A44CF" w:rsidP="00C10913">
      <w:pPr>
        <w:pStyle w:val="ListParagraph"/>
        <w:numPr>
          <w:ilvl w:val="2"/>
          <w:numId w:val="1"/>
        </w:numPr>
      </w:pPr>
      <w:proofErr w:type="spellStart"/>
      <w:r>
        <w:t>ToMato</w:t>
      </w:r>
      <w:proofErr w:type="spellEnd"/>
    </w:p>
    <w:p w14:paraId="40C9B331" w14:textId="4E22822C" w:rsidR="00C10913" w:rsidRDefault="003A44CF" w:rsidP="00C10913">
      <w:pPr>
        <w:pStyle w:val="ListParagraph"/>
        <w:numPr>
          <w:ilvl w:val="2"/>
          <w:numId w:val="1"/>
        </w:numPr>
      </w:pPr>
      <w:r>
        <w:rPr>
          <w:noProof/>
        </w:rPr>
        <w:t>Potato</w:t>
      </w:r>
    </w:p>
    <w:p w14:paraId="60CBEE22" w14:textId="32BEE0CF" w:rsidR="00C10913" w:rsidRDefault="003A44CF" w:rsidP="00C10913">
      <w:pPr>
        <w:pStyle w:val="ListParagraph"/>
        <w:numPr>
          <w:ilvl w:val="2"/>
          <w:numId w:val="1"/>
        </w:numPr>
      </w:pPr>
      <w:r>
        <w:t>Red Tomato</w:t>
      </w:r>
    </w:p>
    <w:p w14:paraId="5FC32363" w14:textId="2C10905B" w:rsidR="00716598" w:rsidRDefault="00716598" w:rsidP="00C10913">
      <w:pPr>
        <w:pStyle w:val="ListParagraph"/>
        <w:numPr>
          <w:ilvl w:val="2"/>
          <w:numId w:val="1"/>
        </w:numPr>
      </w:pPr>
      <w:proofErr w:type="gramStart"/>
      <w:r>
        <w:t xml:space="preserve">Tomato  </w:t>
      </w:r>
      <w:proofErr w:type="spellStart"/>
      <w:r>
        <w:t>Catchup</w:t>
      </w:r>
      <w:proofErr w:type="spellEnd"/>
      <w:proofErr w:type="gramEnd"/>
    </w:p>
    <w:p w14:paraId="44B0EF49" w14:textId="345D2F9D" w:rsidR="003A44CF" w:rsidRDefault="003A44CF" w:rsidP="00C10913">
      <w:pPr>
        <w:pStyle w:val="ListParagraph"/>
        <w:numPr>
          <w:ilvl w:val="2"/>
          <w:numId w:val="1"/>
        </w:numPr>
      </w:pPr>
      <w:r>
        <w:t>Grapes</w:t>
      </w:r>
    </w:p>
    <w:p w14:paraId="2A3250A9" w14:textId="472930B9" w:rsidR="003A44CF" w:rsidRDefault="003A44CF" w:rsidP="00716598">
      <w:pPr>
        <w:pStyle w:val="ListParagraph"/>
        <w:numPr>
          <w:ilvl w:val="2"/>
          <w:numId w:val="1"/>
        </w:numPr>
      </w:pPr>
      <w:r>
        <w:t>grapes</w:t>
      </w:r>
    </w:p>
    <w:p w14:paraId="123F097E" w14:textId="3A11E53B" w:rsidR="00AE6F49" w:rsidRDefault="00AE6F49" w:rsidP="00716598">
      <w:pPr>
        <w:pStyle w:val="ListParagraph"/>
        <w:numPr>
          <w:ilvl w:val="2"/>
          <w:numId w:val="1"/>
        </w:numPr>
      </w:pPr>
      <w:r>
        <w:t>potato</w:t>
      </w:r>
    </w:p>
    <w:p w14:paraId="6F043A76" w14:textId="397B9603" w:rsidR="00716598" w:rsidRDefault="00716598" w:rsidP="00716598">
      <w:pPr>
        <w:ind w:left="1080"/>
      </w:pPr>
      <w:r>
        <w:t xml:space="preserve">Output: </w:t>
      </w:r>
    </w:p>
    <w:p w14:paraId="0A9FF1AE" w14:textId="17D97A27" w:rsidR="00716598" w:rsidRDefault="00716598" w:rsidP="00C10913">
      <w:pPr>
        <w:pStyle w:val="ListParagraph"/>
        <w:numPr>
          <w:ilvl w:val="1"/>
          <w:numId w:val="1"/>
        </w:numPr>
      </w:pPr>
      <w:r>
        <w:t xml:space="preserve">How many </w:t>
      </w:r>
      <w:r w:rsidRPr="00716598">
        <w:rPr>
          <w:noProof/>
        </w:rPr>
        <w:t>type</w:t>
      </w:r>
      <w:r>
        <w:rPr>
          <w:noProof/>
        </w:rPr>
        <w:t>s</w:t>
      </w:r>
      <w:r>
        <w:t xml:space="preserve"> of </w:t>
      </w:r>
      <w:r w:rsidR="00AE6F49" w:rsidRPr="00AE6F49">
        <w:rPr>
          <w:noProof/>
        </w:rPr>
        <w:t>st</w:t>
      </w:r>
      <w:r w:rsidR="00AE6F49">
        <w:rPr>
          <w:noProof/>
        </w:rPr>
        <w:t>ri</w:t>
      </w:r>
      <w:r w:rsidR="00AE6F49" w:rsidRPr="00AE6F49">
        <w:rPr>
          <w:noProof/>
        </w:rPr>
        <w:t>ng</w:t>
      </w:r>
      <w:r w:rsidR="00AE6F49">
        <w:t xml:space="preserve"> </w:t>
      </w:r>
      <w:r>
        <w:t>‘tomato</w:t>
      </w:r>
      <w:proofErr w:type="gramStart"/>
      <w:r>
        <w:t>’</w:t>
      </w:r>
      <w:r w:rsidR="006D7755">
        <w:t>(</w:t>
      </w:r>
      <w:proofErr w:type="gramEnd"/>
      <w:r w:rsidR="006D7755">
        <w:t xml:space="preserve">case </w:t>
      </w:r>
      <w:proofErr w:type="spellStart"/>
      <w:r w:rsidR="006D7755">
        <w:t>insensititve</w:t>
      </w:r>
      <w:proofErr w:type="spellEnd"/>
      <w:r w:rsidR="006D7755">
        <w:t>)</w:t>
      </w:r>
      <w:r>
        <w:t xml:space="preserve"> </w:t>
      </w:r>
      <w:r>
        <w:rPr>
          <w:noProof/>
        </w:rPr>
        <w:t>is</w:t>
      </w:r>
      <w:r>
        <w:t xml:space="preserve"> in inventory? Print the count. </w:t>
      </w:r>
      <w:r w:rsidR="00C10913">
        <w:t xml:space="preserve"> </w:t>
      </w:r>
    </w:p>
    <w:p w14:paraId="79025101" w14:textId="7E284C31" w:rsidR="00716598" w:rsidRDefault="00AE6F49" w:rsidP="00C10913">
      <w:pPr>
        <w:pStyle w:val="ListParagraph"/>
        <w:numPr>
          <w:ilvl w:val="1"/>
          <w:numId w:val="1"/>
        </w:numPr>
      </w:pPr>
      <w:r>
        <w:t xml:space="preserve">Print the index of the </w:t>
      </w:r>
      <w:r w:rsidRPr="00AE6F49">
        <w:rPr>
          <w:noProof/>
        </w:rPr>
        <w:t>list</w:t>
      </w:r>
      <w:r>
        <w:t xml:space="preserve"> where exact “</w:t>
      </w:r>
      <w:proofErr w:type="gramStart"/>
      <w:r>
        <w:t>Potato”</w:t>
      </w:r>
      <w:r w:rsidR="006D7755">
        <w:t>(</w:t>
      </w:r>
      <w:proofErr w:type="gramEnd"/>
      <w:r w:rsidR="006D7755">
        <w:t>case sensitive)</w:t>
      </w:r>
      <w:r>
        <w:t xml:space="preserve"> word is there. </w:t>
      </w:r>
    </w:p>
    <w:p w14:paraId="424022A7" w14:textId="77777777" w:rsidR="00717BB3" w:rsidRDefault="00717BB3" w:rsidP="00717BB3">
      <w:pPr>
        <w:pStyle w:val="ListParagraph"/>
        <w:ind w:left="1440"/>
      </w:pPr>
    </w:p>
    <w:p w14:paraId="5F63D211" w14:textId="3B6102E4" w:rsidR="00717BB3" w:rsidRDefault="00717BB3" w:rsidP="00717BB3">
      <w:pPr>
        <w:pStyle w:val="ListParagraph"/>
        <w:numPr>
          <w:ilvl w:val="0"/>
          <w:numId w:val="1"/>
        </w:numPr>
      </w:pPr>
      <w:r>
        <w:t>W</w:t>
      </w:r>
      <w:r w:rsidR="00AE6F49">
        <w:t xml:space="preserve">rite a program </w:t>
      </w:r>
      <w:r>
        <w:t>to get the total of 2 numbers. X = 0.06</w:t>
      </w:r>
      <w:proofErr w:type="gramStart"/>
      <w:r>
        <w:t>f ,</w:t>
      </w:r>
      <w:proofErr w:type="gramEnd"/>
      <w:r>
        <w:t xml:space="preserve"> Y = 5.94f </w:t>
      </w:r>
    </w:p>
    <w:p w14:paraId="2A05E8E7" w14:textId="1668AB69" w:rsidR="00717BB3" w:rsidRDefault="00717BB3" w:rsidP="00717BB3">
      <w:pPr>
        <w:pStyle w:val="ListParagraph"/>
        <w:numPr>
          <w:ilvl w:val="1"/>
          <w:numId w:val="1"/>
        </w:numPr>
      </w:pPr>
      <w:r>
        <w:t>Print the sum of X &amp; Y.</w:t>
      </w:r>
    </w:p>
    <w:p w14:paraId="269B51F9" w14:textId="77777777" w:rsidR="00717BB3" w:rsidRDefault="00717BB3" w:rsidP="00717BB3">
      <w:pPr>
        <w:pStyle w:val="ListParagraph"/>
        <w:numPr>
          <w:ilvl w:val="1"/>
          <w:numId w:val="1"/>
        </w:numPr>
      </w:pPr>
      <w:r>
        <w:t xml:space="preserve">Print </w:t>
      </w:r>
      <w:r w:rsidRPr="00717BB3">
        <w:rPr>
          <w:noProof/>
        </w:rPr>
        <w:t xml:space="preserve">the </w:t>
      </w:r>
      <w:r>
        <w:t xml:space="preserve">summation of X &amp; Y = </w:t>
      </w:r>
      <w:proofErr w:type="gramStart"/>
      <w:r>
        <w:t>6  are</w:t>
      </w:r>
      <w:proofErr w:type="gramEnd"/>
      <w:r>
        <w:t xml:space="preserve"> equal or not. </w:t>
      </w:r>
    </w:p>
    <w:p w14:paraId="6595877E" w14:textId="6D119D8E" w:rsidR="00717BB3" w:rsidRDefault="00717BB3" w:rsidP="00717BB3">
      <w:pPr>
        <w:pStyle w:val="ListParagraph"/>
        <w:numPr>
          <w:ilvl w:val="1"/>
          <w:numId w:val="1"/>
        </w:numPr>
      </w:pPr>
      <w:r>
        <w:t xml:space="preserve">Print the which has </w:t>
      </w:r>
      <w:r w:rsidRPr="00717BB3">
        <w:rPr>
          <w:noProof/>
        </w:rPr>
        <w:t>gr</w:t>
      </w:r>
      <w:r>
        <w:rPr>
          <w:noProof/>
        </w:rPr>
        <w:t>e</w:t>
      </w:r>
      <w:r w:rsidRPr="00717BB3">
        <w:rPr>
          <w:noProof/>
        </w:rPr>
        <w:t>ater</w:t>
      </w:r>
      <w:r>
        <w:t xml:space="preserve"> value? X or y?</w:t>
      </w:r>
    </w:p>
    <w:p w14:paraId="34D68171" w14:textId="5193A875" w:rsidR="00716598" w:rsidRDefault="00717BB3" w:rsidP="00C97E02">
      <w:pPr>
        <w:pStyle w:val="ListParagraph"/>
        <w:ind w:left="1440"/>
      </w:pPr>
      <w:r>
        <w:t xml:space="preserve"> </w:t>
      </w:r>
    </w:p>
    <w:sectPr w:rsidR="007165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C0AC0"/>
    <w:multiLevelType w:val="hybridMultilevel"/>
    <w:tmpl w:val="69067D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50C31"/>
    <w:multiLevelType w:val="hybridMultilevel"/>
    <w:tmpl w:val="F0DE223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FBA60F3"/>
    <w:multiLevelType w:val="hybridMultilevel"/>
    <w:tmpl w:val="07606E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394138"/>
    <w:multiLevelType w:val="hybridMultilevel"/>
    <w:tmpl w:val="BB7029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5F2465"/>
    <w:multiLevelType w:val="hybridMultilevel"/>
    <w:tmpl w:val="2BB4E5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D3A3E"/>
    <w:multiLevelType w:val="hybridMultilevel"/>
    <w:tmpl w:val="2DD0D7B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2MDAAUcZAjrmSjlJwanFxZn4eSIFJLQBWKVFoLAAAAA=="/>
  </w:docVars>
  <w:rsids>
    <w:rsidRoot w:val="002F4D71"/>
    <w:rsid w:val="002F4D71"/>
    <w:rsid w:val="00363455"/>
    <w:rsid w:val="003A44CF"/>
    <w:rsid w:val="00640B22"/>
    <w:rsid w:val="006667A6"/>
    <w:rsid w:val="006D7755"/>
    <w:rsid w:val="006E76E0"/>
    <w:rsid w:val="00716598"/>
    <w:rsid w:val="00717BB3"/>
    <w:rsid w:val="009A5C9F"/>
    <w:rsid w:val="00AD49D3"/>
    <w:rsid w:val="00AE6F49"/>
    <w:rsid w:val="00C10913"/>
    <w:rsid w:val="00C318F6"/>
    <w:rsid w:val="00C97E02"/>
    <w:rsid w:val="00CB72F3"/>
    <w:rsid w:val="00F26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155B5"/>
  <w15:chartTrackingRefBased/>
  <w15:docId w15:val="{2ED785A1-32F5-48E1-9C3A-890F65D4E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49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ti K. Shah</dc:creator>
  <cp:keywords/>
  <dc:description/>
  <cp:lastModifiedBy>Dhruti K. Shah</cp:lastModifiedBy>
  <cp:revision>10</cp:revision>
  <dcterms:created xsi:type="dcterms:W3CDTF">2018-01-29T07:15:00Z</dcterms:created>
  <dcterms:modified xsi:type="dcterms:W3CDTF">2018-02-09T09:08:00Z</dcterms:modified>
</cp:coreProperties>
</file>